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C365D4" w14:textId="77777777" w:rsidR="0098712D" w:rsidRDefault="0098712D" w:rsidP="0098712D">
      <w:bookmarkStart w:id="0" w:name="_GoBack"/>
      <w:bookmarkEnd w:id="0"/>
    </w:p>
    <w:p w14:paraId="3A2646B7" w14:textId="77777777" w:rsidR="0098712D" w:rsidRPr="00AF45F3" w:rsidRDefault="0098712D" w:rsidP="0098712D">
      <w:pPr>
        <w:jc w:val="center"/>
        <w:rPr>
          <w:rFonts w:ascii="Lucida Calligraphy" w:hAnsi="Lucida Calligraphy" w:cs="Gautami"/>
          <w:i/>
          <w:sz w:val="36"/>
          <w:szCs w:val="36"/>
          <w:u w:val="single"/>
        </w:rPr>
      </w:pPr>
      <w:r w:rsidRPr="00AF45F3">
        <w:rPr>
          <w:rFonts w:ascii="Lucida Calligraphy" w:hAnsi="Lucida Calligraphy" w:cs="Gautami"/>
          <w:i/>
          <w:sz w:val="36"/>
          <w:szCs w:val="36"/>
          <w:u w:val="single"/>
        </w:rPr>
        <w:t>Declaration</w:t>
      </w:r>
    </w:p>
    <w:p w14:paraId="6973A602" w14:textId="77777777" w:rsidR="0098712D" w:rsidRDefault="0098712D" w:rsidP="0098712D"/>
    <w:p w14:paraId="14B4782A" w14:textId="72B47AB1" w:rsidR="0098712D" w:rsidRDefault="0098712D" w:rsidP="0098712D">
      <w:r>
        <w:t xml:space="preserve">We hereby declare that the Project report on “POWER SYSTEM FAULT DIAGNOSIS USING MACHINE LEARNING” has been submitted by us under the guidance and supervision of </w:t>
      </w:r>
      <w:proofErr w:type="spellStart"/>
      <w:r>
        <w:t>Dr.</w:t>
      </w:r>
      <w:proofErr w:type="spellEnd"/>
      <w:r>
        <w:t xml:space="preserve"> S. </w:t>
      </w:r>
      <w:proofErr w:type="spellStart"/>
      <w:r>
        <w:t>Hemachandra</w:t>
      </w:r>
      <w:proofErr w:type="spellEnd"/>
      <w:r>
        <w:t>, Professor, Department of Electrical and Electronics Engineering, Sree Vidyanikethan Engineering College, Tirupati. This work / report has not been submitted either for the award of any degree or any other similar title.</w:t>
      </w:r>
    </w:p>
    <w:p w14:paraId="6A72AA23" w14:textId="77777777" w:rsidR="0098712D" w:rsidRDefault="0098712D" w:rsidP="0098712D"/>
    <w:p w14:paraId="4BF5FA79" w14:textId="77777777" w:rsidR="0098712D" w:rsidRDefault="0098712D" w:rsidP="0098712D"/>
    <w:p w14:paraId="3696D42A" w14:textId="77777777" w:rsidR="0098712D" w:rsidRDefault="0098712D" w:rsidP="0098712D"/>
    <w:tbl>
      <w:tblPr>
        <w:tblW w:w="0" w:type="auto"/>
        <w:jc w:val="right"/>
        <w:tblLook w:val="04A0" w:firstRow="1" w:lastRow="0" w:firstColumn="1" w:lastColumn="0" w:noHBand="0" w:noVBand="1"/>
      </w:tblPr>
      <w:tblGrid>
        <w:gridCol w:w="3827"/>
        <w:gridCol w:w="1276"/>
      </w:tblGrid>
      <w:tr w:rsidR="0098712D" w:rsidRPr="0098712D" w14:paraId="69327484" w14:textId="77777777" w:rsidTr="0098712D">
        <w:trPr>
          <w:jc w:val="right"/>
        </w:trPr>
        <w:tc>
          <w:tcPr>
            <w:tcW w:w="3827" w:type="dxa"/>
            <w:shd w:val="clear" w:color="auto" w:fill="auto"/>
            <w:vAlign w:val="center"/>
          </w:tcPr>
          <w:p w14:paraId="71DBF8D3" w14:textId="77777777" w:rsidR="0098712D" w:rsidRPr="0098712D" w:rsidRDefault="0098712D" w:rsidP="00D779AF">
            <w:pPr>
              <w:spacing w:after="0"/>
              <w:ind w:left="180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EDAGOTTI PAVANKUMAR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EE5992F" w14:textId="77777777" w:rsidR="0098712D" w:rsidRPr="0098712D" w:rsidRDefault="0098712D" w:rsidP="00D779AF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16121A0253</w:t>
            </w:r>
          </w:p>
        </w:tc>
      </w:tr>
      <w:tr w:rsidR="0098712D" w:rsidRPr="0098712D" w14:paraId="59CFDE92" w14:textId="77777777" w:rsidTr="0098712D">
        <w:trPr>
          <w:jc w:val="right"/>
        </w:trPr>
        <w:tc>
          <w:tcPr>
            <w:tcW w:w="3827" w:type="dxa"/>
            <w:shd w:val="clear" w:color="auto" w:fill="auto"/>
            <w:vAlign w:val="center"/>
          </w:tcPr>
          <w:p w14:paraId="4FACE0FE" w14:textId="77777777" w:rsidR="0098712D" w:rsidRPr="0098712D" w:rsidRDefault="0098712D" w:rsidP="00D779AF">
            <w:pPr>
              <w:spacing w:after="0"/>
              <w:ind w:left="180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AVILALA DEDEEPYA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6403F79" w14:textId="77777777" w:rsidR="0098712D" w:rsidRPr="0098712D" w:rsidRDefault="0098712D" w:rsidP="00D779AF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16121A0208</w:t>
            </w:r>
          </w:p>
        </w:tc>
      </w:tr>
      <w:tr w:rsidR="0098712D" w:rsidRPr="0098712D" w14:paraId="258B04FA" w14:textId="77777777" w:rsidTr="0098712D">
        <w:trPr>
          <w:jc w:val="right"/>
        </w:trPr>
        <w:tc>
          <w:tcPr>
            <w:tcW w:w="3827" w:type="dxa"/>
            <w:shd w:val="clear" w:color="auto" w:fill="auto"/>
            <w:vAlign w:val="center"/>
          </w:tcPr>
          <w:p w14:paraId="169A6A2C" w14:textId="77777777" w:rsidR="0098712D" w:rsidRPr="0098712D" w:rsidRDefault="0098712D" w:rsidP="00D779AF">
            <w:pPr>
              <w:spacing w:after="0"/>
              <w:ind w:left="180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GAYAKAWADA CHANDRASEKHAR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CE7D960" w14:textId="77777777" w:rsidR="0098712D" w:rsidRPr="0098712D" w:rsidRDefault="0098712D" w:rsidP="00D779AF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16121A0265</w:t>
            </w:r>
          </w:p>
        </w:tc>
      </w:tr>
      <w:tr w:rsidR="0098712D" w:rsidRPr="0098712D" w14:paraId="34E349B4" w14:textId="77777777" w:rsidTr="0098712D">
        <w:trPr>
          <w:jc w:val="right"/>
        </w:trPr>
        <w:tc>
          <w:tcPr>
            <w:tcW w:w="3827" w:type="dxa"/>
            <w:shd w:val="clear" w:color="auto" w:fill="auto"/>
            <w:vAlign w:val="center"/>
          </w:tcPr>
          <w:p w14:paraId="614AC123" w14:textId="77777777" w:rsidR="0098712D" w:rsidRPr="0098712D" w:rsidRDefault="0098712D" w:rsidP="00D779AF">
            <w:pPr>
              <w:spacing w:after="0"/>
              <w:ind w:left="180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AVULA PRAVALIKA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BE03F26" w14:textId="77777777" w:rsidR="0098712D" w:rsidRPr="0098712D" w:rsidRDefault="0098712D" w:rsidP="00D779AF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16121A0209</w:t>
            </w:r>
          </w:p>
        </w:tc>
      </w:tr>
    </w:tbl>
    <w:p w14:paraId="5C056D9A" w14:textId="77777777" w:rsidR="0098712D" w:rsidRDefault="0098712D" w:rsidP="0098712D"/>
    <w:p w14:paraId="574A9E89" w14:textId="77777777" w:rsidR="0098712D" w:rsidRDefault="0098712D" w:rsidP="0098712D"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4B0D5B1" w14:textId="77777777" w:rsidR="0098712D" w:rsidRDefault="0098712D" w:rsidP="0098712D"/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B32537">
      <w:pgSz w:w="11909" w:h="16834" w:code="9"/>
      <w:pgMar w:top="1440" w:right="1440" w:bottom="1440" w:left="2160" w:header="862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alligraphy">
    <w:altName w:val="AMGDT"/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rQUA5H2V6ywAAAA="/>
  </w:docVars>
  <w:rsids>
    <w:rsidRoot w:val="00123107"/>
    <w:rsid w:val="00123107"/>
    <w:rsid w:val="002C6614"/>
    <w:rsid w:val="00601111"/>
    <w:rsid w:val="00743ED5"/>
    <w:rsid w:val="008147C5"/>
    <w:rsid w:val="0098712D"/>
    <w:rsid w:val="00A64FB9"/>
    <w:rsid w:val="00B7247C"/>
    <w:rsid w:val="00E3557A"/>
    <w:rsid w:val="00EE6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8</cp:revision>
  <dcterms:created xsi:type="dcterms:W3CDTF">2020-04-06T02:01:00Z</dcterms:created>
  <dcterms:modified xsi:type="dcterms:W3CDTF">2020-04-09T03:40:00Z</dcterms:modified>
</cp:coreProperties>
</file>